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rognóstico de sobrevida em cativeiro de Tityus bahiensis capturados em Americana/SP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08-JB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é Brites-Net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7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1587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89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91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93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95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97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599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601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03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05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07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09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Prognóstico dos espécimes em cativeiro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11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13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15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17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19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21_593573053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ados utilizados</w:t>
              <w:tab/>
              <w:t>6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  <w:lang w:val="pt-BR" w:eastAsia="en-US" w:bidi="ar-SA"/>
        </w:rPr>
      </w:pPr>
      <w:r>
        <w:rPr>
          <w:b/>
          <w:bCs/>
          <w:lang w:val="pt-BR" w:eastAsia="en-US" w:bidi="ar-SA"/>
        </w:rPr>
      </w:r>
      <w:r>
        <w:br w:type="page"/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Prognóstico de sobrevida em cativeiro de Tityus bahiensis capturados em Americana/SP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1587_593573053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SMS: Secretaria Municipal de Saúde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1589_593573053"/>
      <w:bookmarkEnd w:id="2"/>
      <w:r>
        <w:rPr>
          <w:lang w:val="pt-BR" w:eastAsia="en-US" w:bidi="ar-SA"/>
        </w:rPr>
        <w:t>Contexto</w:t>
      </w:r>
    </w:p>
    <w:p>
      <w:pPr>
        <w:pStyle w:val="Ttulo2"/>
        <w:rPr>
          <w:lang w:val="pt-BR" w:eastAsia="en-US" w:bidi="ar-SA"/>
        </w:rPr>
      </w:pPr>
      <w:bookmarkStart w:id="3" w:name="__RefHeading___Toc1591_593573053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eterminar o tempo de sobrevida em cativeiro de espécimes capturados pelo programa de Vigilância Epidemiológica da SMS de Americana/SP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1593_593573053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 xml:space="preserve">Dados recebidos com data de entrada e de óbito de espécimes de escorpião </w:t>
      </w:r>
      <w:r>
        <w:rPr>
          <w:i/>
          <w:iCs/>
          <w:lang w:val="pt-BR" w:eastAsia="en-US" w:bidi="ar-SA"/>
        </w:rPr>
        <w:t>Tityus bahiensis</w:t>
      </w:r>
      <w:r>
        <w:rPr>
          <w:lang w:val="pt-BR" w:eastAsia="en-US" w:bidi="ar-SA"/>
        </w:rPr>
        <w:t xml:space="preserve"> capturados pelo programa de vigilância da secretaria Municipal de Saúde de Americana/SP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os os espécimes foram mantidos em cativeiro até o óbito, portanto nenhuma observação foi censurada. O tempo de sobrevida, em dias, foi calculado a partir das datas com acurácia de calendário isto é, levando em conta anos bissext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uas fêmeas tiveram número de parições maior que zero registrado. O número de parições de todos os outros espécimes foi definido como zero, de modo que esta contagem pudesse ser usada como covariável no prognóstico.</w:t>
      </w:r>
      <w:bookmarkStart w:id="6" w:name="recepção-e-tratamento-dos-dado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1595_593573053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1597_593573053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1599_593573053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foi definido como o tempo, em dias, até o óbito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1601_593573053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sexo e o número de parições foram usados como covariáveis na estimativa do tempo até o óbito. O tempo até o óbito de metade da amostra (meia-vida na amostra) foi estimado separadamente para machos e fêmeas, e ajustado pelo número de parições das fêmeas.</w:t>
      </w:r>
      <w:bookmarkStart w:id="13" w:name="covariáveis"/>
      <w:bookmarkStart w:id="14" w:name="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1603_593573053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dos espécimes do estudo foi descrito na baseline. O sexo e o número de parições foram descritas como média (DP) ou frequência e proporção (%), conforme apropriado. As distribuições das características dos espécimes foram resumi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análise de sobrevida foi realizada com o modelo de regressão de sobrevida semi-paramétrico de Cox. Este modelo é capaz de estimar o tempo até o óbito, ajustando o tempo pelo sexo e número de pariçõe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modelo de Cox presume que os riscos de óbito entre machos e fêmeas são proporcionais. Este requisito foi avaliado por inspeção visual das curvas de sobrevida – como as curvas não se cruzam, o modelo de Cox foi usado conforme a especificação descrita no plano analítico e não houve necessidade de usar um modelo não paramétrico (estimação de Kaplan-Meier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tempos de sobrevida (em dias) da meia-vida de machos e fêmeas foram extraídos do modelo final, e apresentados com seus respectivos intervalos de confianç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análises foram realizadas ao nível de significância de 5%. Todos os testes de hipóteses e intervalos de confiança calculados foram bicaudais.</w:t>
      </w:r>
    </w:p>
    <w:p>
      <w:pPr>
        <w:pStyle w:val="Corpodotexto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6" w:name="análises-estatísticas"/>
      <w:bookmarkStart w:id="17" w:name="metodologia"/>
      <w:bookmarkEnd w:id="16"/>
      <w:bookmarkEnd w:id="17"/>
    </w:p>
    <w:p>
      <w:pPr>
        <w:pStyle w:val="Ttulo1"/>
        <w:rPr>
          <w:lang w:val="pt-BR" w:eastAsia="en-US" w:bidi="ar-SA"/>
        </w:rPr>
      </w:pPr>
      <w:bookmarkStart w:id="18" w:name="__RefHeading___Toc1605_593573053"/>
      <w:bookmarkEnd w:id="18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9" w:name="__RefHeading___Toc1607_593573053"/>
      <w:bookmarkEnd w:id="19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Um total de 18 espécimes foram recebidos pelo programa de Vigilância Epidemiológica da SMS de Americana/SP entre 2015-10-13 e 2020-07-28 (Tabela 1). Destes 6 (33%) eram machos e 12 (67%) fêmeas. Duas fêmeas produziram prole no cativeiro, e uma delas o fez duas veze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erísticas dos espécimes de T. bahiensis recebidos pelo Programa de Vigilância Epidemiológica de Americana/SP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171"/>
        <w:gridCol w:w="2239"/>
        <w:gridCol w:w="1660"/>
        <w:gridCol w:w="1567"/>
      </w:tblGrid>
      <w:tr>
        <w:trPr/>
        <w:tc>
          <w:tcPr>
            <w:tcW w:w="4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otal, N = 18</w:t>
            </w:r>
          </w:p>
        </w:tc>
        <w:tc>
          <w:tcPr>
            <w:tcW w:w="1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, N = 6</w:t>
            </w:r>
          </w:p>
        </w:tc>
        <w:tc>
          <w:tcPr>
            <w:tcW w:w="1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, N = 12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até o óbito (dias)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76 (129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2 (185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3 (92)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úmero de parições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6 (89%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 (100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0 (83%)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6%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 (0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8.3%)</w:t>
            </w:r>
          </w:p>
        </w:tc>
      </w:tr>
      <w:tr>
        <w:trPr/>
        <w:tc>
          <w:tcPr>
            <w:tcW w:w="41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22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6%)</w:t>
            </w:r>
          </w:p>
        </w:tc>
        <w:tc>
          <w:tcPr>
            <w:tcW w:w="16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 (0%)</w:t>
            </w:r>
          </w:p>
        </w:tc>
        <w:tc>
          <w:tcPr>
            <w:tcW w:w="15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8.3%)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tempos de sobrevida em cativeiro dos escorpiões recebidos variou entre 42 e 503 dias. Os tempos de sobrevida dos espécimes machos variaram entre 42 e 503 dias e das fêmeas 69 e 365 dias. O tempo de sobrevida mediano dos machos foi 365.5 e das fêmeas 258.5 dias (Figura 1)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2886710" cy="2886710"/>
            <wp:effectExtent l="0" t="0" r="0" b="0"/>
            <wp:docPr id="3" name="Picture" descr="Figura 1 Distribuição dos tempos de sobrevida na população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os tempos de sobrevida na população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os tempos de sobrevida na população do estudo.</w:t>
      </w:r>
      <w:bookmarkStart w:id="20" w:name="população-do-estudo-e-acompanhamento"/>
      <w:bookmarkEnd w:id="20"/>
    </w:p>
    <w:p>
      <w:pPr>
        <w:pStyle w:val="Ttulo2"/>
        <w:rPr>
          <w:lang w:val="pt-BR" w:eastAsia="en-US" w:bidi="ar-SA"/>
        </w:rPr>
      </w:pPr>
      <w:bookmarkStart w:id="21" w:name="__RefHeading___Toc1609_593573053"/>
      <w:bookmarkEnd w:id="21"/>
      <w:r>
        <w:rPr>
          <w:lang w:val="pt-BR" w:eastAsia="en-US" w:bidi="ar-SA"/>
        </w:rPr>
        <w:t>Prognóstico dos espécimes em cativeir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tempo de meia-vida em cativeiro dos escorpiões recebidos foi 285 (IC: 203 até 365) dias. O tempo de meia-vida dos machos foi 365 dias  e das fêmeas 251 dias  (Tabela 2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Prognóstico do tempo de meia-vida de T. bahiensis em cativeiro. Números em parênteses indicam Intervalos de 95% Confiança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756"/>
        <w:gridCol w:w="4881"/>
      </w:tblGrid>
      <w:tr>
        <w:trPr/>
        <w:tc>
          <w:tcPr>
            <w:tcW w:w="47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4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de meia-vida (dias)</w:t>
            </w:r>
          </w:p>
        </w:tc>
      </w:tr>
      <w:tr>
        <w:trPr/>
        <w:tc>
          <w:tcPr>
            <w:tcW w:w="4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:Número de parições</w:t>
            </w:r>
          </w:p>
        </w:tc>
        <w:tc>
          <w:tcPr>
            <w:tcW w:w="48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</w:t>
            </w:r>
          </w:p>
        </w:tc>
        <w:tc>
          <w:tcPr>
            <w:tcW w:w="48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65 (285, 477)</w:t>
            </w:r>
          </w:p>
        </w:tc>
      </w:tr>
      <w:tr>
        <w:trPr/>
        <w:tc>
          <w:tcPr>
            <w:tcW w:w="4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:0</w:t>
            </w:r>
          </w:p>
        </w:tc>
        <w:tc>
          <w:tcPr>
            <w:tcW w:w="48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1 (181, 293)</w:t>
            </w:r>
          </w:p>
        </w:tc>
      </w:tr>
      <w:tr>
        <w:trPr/>
        <w:tc>
          <w:tcPr>
            <w:tcW w:w="47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:1</w:t>
            </w:r>
          </w:p>
        </w:tc>
        <w:tc>
          <w:tcPr>
            <w:tcW w:w="48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93 (203, 365)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figura 1 mostra as curvas de sobrevida de machos, fêmeas com 0 parições e fêmeas com uma parição. De acordo com o modelo ajustado, fêmeas que tiveram uma parição podem ter um prognóstico mais favorável em cativeiro, com um acréscimo de sobrevida estimado em torno de 40 dias (293 dias, IC: [203, 365])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2886710" cy="2886710"/>
            <wp:effectExtent l="0" t="0" r="0" b="0"/>
            <wp:docPr id="4" name="Figura1" descr="Figura 2 Sobrevida em cativeiro dos espécimes recebidos pelo Programa de Vigilância Epidemiológica de Americana/S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 descr="Figura 2 Sobrevida em cativeiro dos espécimes recebidos pelo Programa de Vigilância Epidemiológica de Americana/SP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2</w:t>
      </w:r>
      <w:r>
        <w:rPr>
          <w:lang w:val="pt-BR" w:eastAsia="en-US" w:bidi="ar-SA"/>
        </w:rPr>
        <w:t xml:space="preserve"> Sobrevida em cativeiro dos espécimes recebidos pelo Programa de Vigilância Epidemiológica de Americana/SP.</w:t>
      </w:r>
      <w:bookmarkStart w:id="22" w:name="prognóstico-dos-espécimes-em-cativeiro"/>
      <w:bookmarkStart w:id="23" w:name="resultados"/>
      <w:bookmarkEnd w:id="22"/>
      <w:bookmarkEnd w:id="23"/>
    </w:p>
    <w:p>
      <w:pPr>
        <w:pStyle w:val="Ttulo1"/>
        <w:rPr>
          <w:lang w:val="pt-BR" w:eastAsia="en-US" w:bidi="ar-SA"/>
        </w:rPr>
      </w:pPr>
      <w:bookmarkStart w:id="24" w:name="__RefHeading___Toc1611_593573053"/>
      <w:bookmarkEnd w:id="24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mbora o número de parições tenha contribuído para um melhor ajuste do tempo de sobrevida, a amostra de estudo era pequena e o termo de interação planejado (</w:t>
      </w:r>
      <w:r>
        <w:rPr>
          <w:b/>
          <w:bCs/>
          <w:lang w:val="pt-BR" w:eastAsia="en-US" w:bidi="ar-SA"/>
        </w:rPr>
        <w:t>SAP-2021-008-JB-v01</w:t>
      </w:r>
      <w:r>
        <w:rPr>
          <w:lang w:val="pt-BR" w:eastAsia="en-US" w:bidi="ar-SA"/>
        </w:rPr>
        <w:t>) entre o sexo e o número de parições não foi incluído no modelo final.</w:t>
      </w:r>
      <w:bookmarkStart w:id="25" w:name="observações-e-limitações"/>
      <w:bookmarkEnd w:id="25"/>
    </w:p>
    <w:p>
      <w:pPr>
        <w:pStyle w:val="Ttulo1"/>
        <w:rPr>
          <w:lang w:val="pt-BR" w:eastAsia="en-US" w:bidi="ar-SA"/>
        </w:rPr>
      </w:pPr>
      <w:bookmarkStart w:id="26" w:name="__RefHeading___Toc1613_593573053"/>
      <w:bookmarkEnd w:id="26"/>
      <w:r>
        <w:rPr>
          <w:lang w:val="pt-BR" w:eastAsia="en-US" w:bidi="ar-SA"/>
        </w:rPr>
        <w:t>Conclusões</w:t>
      </w:r>
    </w:p>
    <w:p>
      <w:pPr>
        <w:pStyle w:val="Corpodotexto"/>
        <w:rPr/>
      </w:pPr>
      <w:bookmarkStart w:id="27" w:name="conclusões"/>
      <w:bookmarkEnd w:id="27"/>
      <w:r>
        <w:rPr>
          <w:lang w:val="pt-BR" w:eastAsia="en-US" w:bidi="ar-SA"/>
        </w:rPr>
        <w:t>O tempo de meia-vida dos espécimes recebidos pelo programa de vigilância epidemiológica de Americana/SP foi 285 dias. O tempo de meia-vida dos machos foi 365 dias e das fêmeas 251 dias. Parece haver evidência que fêmeas que geraram prole no cativeiro viveram por mais tempo quando comparado a fêmeas que não tiveram parições.</w:t>
      </w:r>
    </w:p>
    <w:p>
      <w:pPr>
        <w:pStyle w:val="Ttulo1"/>
        <w:rPr>
          <w:lang w:val="pt-BR" w:eastAsia="en-US" w:bidi="ar-SA"/>
        </w:rPr>
      </w:pPr>
      <w:bookmarkStart w:id="28" w:name="__RefHeading___Toc1615_593573053"/>
      <w:bookmarkEnd w:id="2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08-JB-v01</w:t>
      </w:r>
      <w:r>
        <w:rPr>
          <w:lang w:val="pt-BR" w:eastAsia="en-US" w:bidi="ar-SA"/>
        </w:rPr>
        <w:t xml:space="preserve"> – Plano Analítico para Prognóstico de sobrevida em cativeiro de Tityus bahiensis capturados em Americana/SP </w:t>
      </w:r>
      <w:bookmarkStart w:id="29" w:name="referências"/>
      <w:bookmarkEnd w:id="29"/>
    </w:p>
    <w:p>
      <w:pPr>
        <w:pStyle w:val="Ttulo1"/>
        <w:rPr>
          <w:lang w:val="pt-BR" w:eastAsia="en-US" w:bidi="ar-SA"/>
        </w:rPr>
      </w:pPr>
      <w:bookmarkStart w:id="30" w:name="__RefHeading___Toc1617_593573053"/>
      <w:bookmarkEnd w:id="3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31" w:name="__RefHeading___Toc1619_593573053"/>
      <w:bookmarkEnd w:id="3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08-JB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hyperlink r:id="rId4">
        <w:r>
          <w:rPr>
            <w:rStyle w:val="LinkdaInternet"/>
            <w:lang w:val="pt-BR" w:eastAsia="en-US" w:bidi="ar-SA"/>
          </w:rPr>
          <w:t>https://philsf-biostat.github.io/SAR-2021-008-JB/</w:t>
        </w:r>
      </w:hyperlink>
      <w:bookmarkStart w:id="32" w:name="disponibilidade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1621_593573053"/>
      <w:bookmarkEnd w:id="33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064"/>
        <w:gridCol w:w="1990"/>
        <w:gridCol w:w="1988"/>
        <w:gridCol w:w="1682"/>
        <w:gridCol w:w="2914"/>
      </w:tblGrid>
      <w:tr>
        <w:trPr/>
        <w:tc>
          <w:tcPr>
            <w:tcW w:w="10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1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bito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empo</w:t>
            </w:r>
          </w:p>
        </w:tc>
        <w:tc>
          <w:tcPr>
            <w:tcW w:w="1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2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aricoes</w:t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0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8</w:t>
            </w:r>
          </w:p>
        </w:tc>
        <w:tc>
          <w:tcPr>
            <w:tcW w:w="19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9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91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34" w:name="dados-utilizados"/>
            <w:bookmarkStart w:id="35" w:name="dados-utilizados"/>
            <w:bookmarkEnd w:id="35"/>
          </w:p>
        </w:tc>
      </w:tr>
    </w:tbl>
    <w:p>
      <w:pPr>
        <w:pStyle w:val="Normal"/>
        <w:spacing w:before="0" w:after="200"/>
        <w:rPr>
          <w:lang w:val="pt-BR" w:eastAsia="en-US" w:bidi="ar-SA"/>
        </w:rPr>
      </w:pPr>
      <w:r>
        <w:rPr>
          <w:lang w:val="pt-BR" w:eastAsia="en-US" w:bidi="ar-SA"/>
        </w:rPr>
      </w:r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6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5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s://philsf-biostat.github.io/SAR-2021-008-JB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Application>LibreOffice/7.2.2.2$Linux_X86_64 LibreOffice_project/20$Build-2</Application>
  <AppVersion>15.0000</AppVersion>
  <Pages>6</Pages>
  <Words>1061</Words>
  <Characters>5586</Characters>
  <CharactersWithSpaces>6573</CharactersWithSpaces>
  <Paragraphs>1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8T02:48:07Z</dcterms:created>
  <dc:creator>De: Felipe Figueiredo Para: José Brites-Neto</dc:creator>
  <dc:description/>
  <dc:language>pt-BR</dc:language>
  <cp:lastModifiedBy>Felipe Figueiredo</cp:lastModifiedBy>
  <dcterms:modified xsi:type="dcterms:W3CDTF">2021-11-17T23:56:18Z</dcterms:modified>
  <cp:revision>5</cp:revision>
  <dc:subject/>
  <dc:title>Prognóstico de sobrevida em cativeiro de Tityus bahiensis capturados em Americana/SP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DOCUMENTO: SAR-2021-008-JB-v01</vt:lpwstr>
  </property>
  <property fmtid="{D5CDD505-2E9C-101B-9397-08002B2CF9AE}" pid="4" name="toc-title">
    <vt:lpwstr>Sumário</vt:lpwstr>
  </property>
</Properties>
</file>